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707870" w14:textId="4C448586" w:rsidR="00881EBA" w:rsidRDefault="008C362C" w:rsidP="007F7E1A">
      <w:pPr>
        <w:spacing w:line="240" w:lineRule="auto"/>
        <w:jc w:val="both"/>
      </w:pPr>
      <w:r>
        <w:t>Steps of installing ROS noetic in</w:t>
      </w:r>
      <w:r w:rsidR="007F7E1A">
        <w:t>to</w:t>
      </w:r>
      <w:r>
        <w:t xml:space="preserve"> Ubuntu</w:t>
      </w:r>
      <w:r w:rsidR="007F7E1A">
        <w:t xml:space="preserve"> in both English &amp; Arabic language</w:t>
      </w:r>
      <w:r>
        <w:t>.</w:t>
      </w:r>
    </w:p>
    <w:p w14:paraId="0F4B61C1" w14:textId="75FA9E41" w:rsidR="007F7E1A" w:rsidRDefault="007F7E1A" w:rsidP="007F7E1A">
      <w:pPr>
        <w:bidi/>
        <w:spacing w:line="240" w:lineRule="auto"/>
        <w:ind w:left="1080"/>
        <w:jc w:val="right"/>
        <w:rPr>
          <w:rtl/>
        </w:rPr>
      </w:pPr>
      <w:r>
        <w:rPr>
          <w:rFonts w:hint="cs"/>
          <w:rtl/>
        </w:rPr>
        <w:t>خطوات تنزيل</w:t>
      </w:r>
      <w:r>
        <w:t xml:space="preserve"> ROS </w:t>
      </w:r>
      <w:proofErr w:type="gramStart"/>
      <w:r>
        <w:t xml:space="preserve">noetic </w:t>
      </w:r>
      <w:r>
        <w:rPr>
          <w:rFonts w:hint="cs"/>
          <w:rtl/>
        </w:rPr>
        <w:t xml:space="preserve"> في</w:t>
      </w:r>
      <w:proofErr w:type="gramEnd"/>
      <w:r>
        <w:rPr>
          <w:rFonts w:hint="cs"/>
          <w:rtl/>
        </w:rPr>
        <w:t xml:space="preserve"> نظام </w:t>
      </w:r>
      <w:proofErr w:type="spellStart"/>
      <w:r>
        <w:rPr>
          <w:rFonts w:hint="cs"/>
          <w:rtl/>
        </w:rPr>
        <w:t>اوبنتو</w:t>
      </w:r>
      <w:proofErr w:type="spellEnd"/>
    </w:p>
    <w:p w14:paraId="2A962B4F" w14:textId="77777777" w:rsidR="007F7E1A" w:rsidRDefault="007F7E1A" w:rsidP="007F7E1A">
      <w:pPr>
        <w:bidi/>
        <w:spacing w:line="240" w:lineRule="auto"/>
        <w:ind w:left="1080"/>
        <w:jc w:val="right"/>
        <w:rPr>
          <w:rtl/>
        </w:rPr>
      </w:pPr>
    </w:p>
    <w:p w14:paraId="20B718AD" w14:textId="7A284D00" w:rsidR="000B712D" w:rsidRDefault="000B712D" w:rsidP="007F7E1A">
      <w:pPr>
        <w:spacing w:line="240" w:lineRule="auto"/>
        <w:jc w:val="both"/>
      </w:pPr>
      <w:r>
        <w:t>All steps were following wiki.ROS.org</w:t>
      </w:r>
    </w:p>
    <w:p w14:paraId="74314A88" w14:textId="035C7EB2" w:rsidR="007F7E1A" w:rsidRDefault="007F7E1A" w:rsidP="007F7E1A">
      <w:pPr>
        <w:bidi/>
        <w:spacing w:line="240" w:lineRule="auto"/>
        <w:ind w:left="360"/>
        <w:jc w:val="right"/>
        <w:rPr>
          <w:rtl/>
        </w:rPr>
      </w:pPr>
      <w:r>
        <w:rPr>
          <w:rFonts w:hint="cs"/>
          <w:rtl/>
        </w:rPr>
        <w:t>جميع الخطوات التالية من الموقع</w:t>
      </w:r>
      <w:r>
        <w:rPr>
          <w:rFonts w:hint="cs"/>
          <w:rtl/>
        </w:rPr>
        <w:t xml:space="preserve"> </w:t>
      </w:r>
      <w:r>
        <w:t>wiki.ROS.org</w:t>
      </w:r>
    </w:p>
    <w:p w14:paraId="63565DE1" w14:textId="77777777" w:rsidR="007F7E1A" w:rsidRDefault="007F7E1A" w:rsidP="007F7E1A">
      <w:pPr>
        <w:spacing w:line="240" w:lineRule="auto"/>
        <w:jc w:val="both"/>
      </w:pPr>
    </w:p>
    <w:p w14:paraId="3CAB74B0" w14:textId="1DF53747" w:rsidR="008C362C" w:rsidRDefault="00440CDF" w:rsidP="007F7E1A">
      <w:pPr>
        <w:spacing w:line="240" w:lineRule="auto"/>
        <w:jc w:val="both"/>
      </w:pPr>
      <w:r>
        <w:t>From the link below select your suitable platform</w:t>
      </w:r>
    </w:p>
    <w:p w14:paraId="43C296CA" w14:textId="77777777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>من الرابط التالي اختر نظام التشغيل المناسب</w:t>
      </w:r>
    </w:p>
    <w:p w14:paraId="268DD679" w14:textId="7E50C77A" w:rsidR="00440CDF" w:rsidRDefault="00A420E9" w:rsidP="007F7E1A">
      <w:pPr>
        <w:spacing w:line="240" w:lineRule="auto"/>
        <w:ind w:left="360"/>
        <w:jc w:val="both"/>
      </w:pPr>
      <w:hyperlink r:id="rId8" w:history="1">
        <w:r w:rsidR="00440CDF">
          <w:rPr>
            <w:rStyle w:val="Hyperlink"/>
          </w:rPr>
          <w:t>http://wiki.ros.org/noetic/Installation</w:t>
        </w:r>
      </w:hyperlink>
    </w:p>
    <w:p w14:paraId="0BB47F2C" w14:textId="640DB1BC" w:rsidR="00440CDF" w:rsidRDefault="00440CDF" w:rsidP="007F7E1A">
      <w:pPr>
        <w:spacing w:line="240" w:lineRule="auto"/>
        <w:ind w:left="360"/>
        <w:jc w:val="both"/>
        <w:rPr>
          <w:rtl/>
        </w:rPr>
      </w:pPr>
      <w:r>
        <w:rPr>
          <w:noProof/>
        </w:rPr>
        <w:drawing>
          <wp:inline distT="0" distB="0" distL="0" distR="0" wp14:anchorId="465F45EE" wp14:editId="655AA735">
            <wp:extent cx="5274310" cy="26523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ED0D" w14:textId="7AEDE02B" w:rsidR="004055BB" w:rsidRDefault="000B712D" w:rsidP="007F7E1A">
      <w:pPr>
        <w:spacing w:line="240" w:lineRule="auto"/>
        <w:jc w:val="both"/>
      </w:pPr>
      <w:proofErr w:type="gramStart"/>
      <w:r>
        <w:t>In order to</w:t>
      </w:r>
      <w:proofErr w:type="gramEnd"/>
      <w:r>
        <w:t xml:space="preserve"> set the Configuration open terminal and copy the following  inside it</w:t>
      </w:r>
      <w:r w:rsidR="004055BB">
        <w:t xml:space="preserve">: </w:t>
      </w:r>
    </w:p>
    <w:p w14:paraId="16F67FAD" w14:textId="77777777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 xml:space="preserve">يجب تعديل الإعدادات في </w:t>
      </w:r>
      <w:proofErr w:type="spellStart"/>
      <w:r>
        <w:rPr>
          <w:rFonts w:hint="cs"/>
          <w:rtl/>
        </w:rPr>
        <w:t>اوبنتو</w:t>
      </w:r>
      <w:proofErr w:type="spellEnd"/>
      <w:r>
        <w:rPr>
          <w:rFonts w:hint="cs"/>
          <w:rtl/>
        </w:rPr>
        <w:t xml:space="preserve"> من خلال فتح </w:t>
      </w:r>
      <w:proofErr w:type="gramStart"/>
      <w:r>
        <w:t xml:space="preserve">terminal </w:t>
      </w:r>
      <w:r>
        <w:rPr>
          <w:rFonts w:hint="cs"/>
          <w:rtl/>
        </w:rPr>
        <w:t xml:space="preserve"> ونسخ</w:t>
      </w:r>
      <w:proofErr w:type="gramEnd"/>
      <w:r>
        <w:rPr>
          <w:rFonts w:hint="cs"/>
          <w:rtl/>
        </w:rPr>
        <w:t xml:space="preserve"> التالي بداخله</w:t>
      </w:r>
    </w:p>
    <w:p w14:paraId="7C6861F8" w14:textId="4CCB96F4" w:rsidR="000B712D" w:rsidRDefault="004055BB" w:rsidP="007F7E1A">
      <w:pPr>
        <w:spacing w:line="240" w:lineRule="auto"/>
        <w:jc w:val="both"/>
      </w:pPr>
      <w:proofErr w:type="spellStart"/>
      <w:r w:rsidRPr="004055BB">
        <w:t>sudo</w:t>
      </w:r>
      <w:proofErr w:type="spellEnd"/>
      <w:r w:rsidRPr="004055BB">
        <w:t xml:space="preserve"> </w:t>
      </w:r>
      <w:proofErr w:type="spellStart"/>
      <w:r w:rsidRPr="004055BB">
        <w:t>sh</w:t>
      </w:r>
      <w:proofErr w:type="spellEnd"/>
      <w:r w:rsidRPr="004055BB">
        <w:t xml:space="preserve"> -c 'echo "deb http://packages.ros.org/ros/ubuntu $(</w:t>
      </w:r>
      <w:proofErr w:type="spellStart"/>
      <w:r w:rsidRPr="004055BB">
        <w:t>lsb_release</w:t>
      </w:r>
      <w:proofErr w:type="spellEnd"/>
      <w:r w:rsidRPr="004055BB">
        <w:t xml:space="preserve"> -</w:t>
      </w:r>
      <w:proofErr w:type="spellStart"/>
      <w:r w:rsidRPr="004055BB">
        <w:t>sc</w:t>
      </w:r>
      <w:proofErr w:type="spellEnd"/>
      <w:r w:rsidRPr="004055BB">
        <w:t>) main" &gt; /</w:t>
      </w:r>
      <w:proofErr w:type="spellStart"/>
      <w:r w:rsidRPr="004055BB">
        <w:t>etc</w:t>
      </w:r>
      <w:proofErr w:type="spellEnd"/>
      <w:r w:rsidRPr="004055BB">
        <w:t>/apt/</w:t>
      </w:r>
      <w:proofErr w:type="spellStart"/>
      <w:r w:rsidRPr="004055BB">
        <w:t>sources.list.d</w:t>
      </w:r>
      <w:proofErr w:type="spellEnd"/>
      <w:r w:rsidRPr="004055BB">
        <w:t>/</w:t>
      </w:r>
      <w:proofErr w:type="spellStart"/>
      <w:r w:rsidRPr="004055BB">
        <w:t>ros-latest.list</w:t>
      </w:r>
      <w:proofErr w:type="spellEnd"/>
      <w:r w:rsidRPr="004055BB">
        <w:t>'</w:t>
      </w:r>
    </w:p>
    <w:p w14:paraId="45751836" w14:textId="65C96525" w:rsidR="008C362C" w:rsidRDefault="000B712D" w:rsidP="007F7E1A">
      <w:pPr>
        <w:spacing w:line="240" w:lineRule="auto"/>
        <w:ind w:left="360"/>
        <w:jc w:val="both"/>
      </w:pPr>
      <w:r>
        <w:rPr>
          <w:noProof/>
          <w:rtl/>
          <w:lang w:val="ar-SA"/>
        </w:rPr>
        <w:drawing>
          <wp:inline distT="0" distB="0" distL="0" distR="0" wp14:anchorId="4A9B4C05" wp14:editId="42C03DBF">
            <wp:extent cx="1670050" cy="245808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علا2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336"/>
                    <a:stretch/>
                  </pic:blipFill>
                  <pic:spPr bwMode="auto">
                    <a:xfrm>
                      <a:off x="0" y="0"/>
                      <a:ext cx="1670050" cy="2458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A36DF" w14:textId="25E18555" w:rsidR="004055BB" w:rsidRDefault="004055BB" w:rsidP="007F7E1A">
      <w:pPr>
        <w:spacing w:line="240" w:lineRule="auto"/>
        <w:jc w:val="both"/>
      </w:pPr>
      <w:r>
        <w:lastRenderedPageBreak/>
        <w:t>Then it ask</w:t>
      </w:r>
      <w:r w:rsidR="007F7E1A">
        <w:t>s</w:t>
      </w:r>
      <w:r>
        <w:t xml:space="preserve"> you to enter your password</w:t>
      </w:r>
    </w:p>
    <w:p w14:paraId="08C5AB78" w14:textId="77777777" w:rsidR="007F7E1A" w:rsidRDefault="007F7E1A" w:rsidP="007F7E1A">
      <w:pPr>
        <w:bidi/>
        <w:spacing w:line="240" w:lineRule="auto"/>
        <w:ind w:left="360"/>
        <w:jc w:val="right"/>
        <w:rPr>
          <w:rtl/>
        </w:rPr>
      </w:pPr>
      <w:r>
        <w:rPr>
          <w:rFonts w:hint="cs"/>
          <w:rtl/>
        </w:rPr>
        <w:t>ثم يطلب منك إدخال الرقم السري</w:t>
      </w:r>
    </w:p>
    <w:p w14:paraId="53CC739E" w14:textId="63F5EE41" w:rsidR="00A3019A" w:rsidRDefault="00A3019A" w:rsidP="007F7E1A">
      <w:pPr>
        <w:spacing w:line="240" w:lineRule="auto"/>
        <w:ind w:left="1080"/>
        <w:jc w:val="both"/>
      </w:pPr>
      <w:r>
        <w:rPr>
          <w:rFonts w:hint="cs"/>
          <w:noProof/>
          <w:rtl/>
          <w:lang w:val="ar-SA"/>
        </w:rPr>
        <w:drawing>
          <wp:inline distT="0" distB="0" distL="0" distR="0" wp14:anchorId="6B8A9A93" wp14:editId="28785EBE">
            <wp:extent cx="4848860" cy="1219835"/>
            <wp:effectExtent l="0" t="0" r="889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from 2020-06-16 01-48-48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66"/>
                    <a:stretch/>
                  </pic:blipFill>
                  <pic:spPr bwMode="auto">
                    <a:xfrm>
                      <a:off x="0" y="0"/>
                      <a:ext cx="4848860" cy="1219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5EB26" w14:textId="77777777" w:rsidR="00687E80" w:rsidRDefault="00687E80" w:rsidP="007F7E1A">
      <w:pPr>
        <w:spacing w:line="240" w:lineRule="auto"/>
      </w:pPr>
    </w:p>
    <w:p w14:paraId="6CC229C6" w14:textId="418278ED" w:rsidR="00A3019A" w:rsidRDefault="00A3019A" w:rsidP="007F7E1A">
      <w:pPr>
        <w:spacing w:line="240" w:lineRule="auto"/>
      </w:pPr>
      <w:r>
        <w:t>Then copy the following inside the terminal too</w:t>
      </w:r>
    </w:p>
    <w:p w14:paraId="23E6F357" w14:textId="77777777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 xml:space="preserve">وثم انسخ التالي بداخل </w:t>
      </w:r>
      <w:r>
        <w:t>terminal</w:t>
      </w:r>
      <w:r>
        <w:rPr>
          <w:rFonts w:hint="cs"/>
          <w:rtl/>
        </w:rPr>
        <w:t xml:space="preserve"> أيضًا</w:t>
      </w:r>
    </w:p>
    <w:p w14:paraId="41BF0CFC" w14:textId="71FADC7B" w:rsidR="00A3019A" w:rsidRDefault="00850078" w:rsidP="007F7E1A">
      <w:pPr>
        <w:spacing w:line="240" w:lineRule="auto"/>
        <w:jc w:val="both"/>
      </w:pPr>
      <w:proofErr w:type="spellStart"/>
      <w:r w:rsidRPr="00850078">
        <w:t>sudo</w:t>
      </w:r>
      <w:proofErr w:type="spellEnd"/>
      <w:r w:rsidRPr="00850078">
        <w:t xml:space="preserve"> apt-key adv --</w:t>
      </w:r>
      <w:proofErr w:type="spellStart"/>
      <w:r w:rsidRPr="00850078">
        <w:t>keyserver</w:t>
      </w:r>
      <w:proofErr w:type="spellEnd"/>
      <w:r w:rsidRPr="00850078">
        <w:t xml:space="preserve"> '</w:t>
      </w:r>
      <w:proofErr w:type="spellStart"/>
      <w:r w:rsidRPr="00850078">
        <w:t>hkp</w:t>
      </w:r>
      <w:proofErr w:type="spellEnd"/>
      <w:r w:rsidRPr="00850078">
        <w:t>://keyserver.ubuntu.com:80' --</w:t>
      </w:r>
      <w:proofErr w:type="spellStart"/>
      <w:r w:rsidRPr="00850078">
        <w:t>recv</w:t>
      </w:r>
      <w:proofErr w:type="spellEnd"/>
      <w:r w:rsidRPr="00850078">
        <w:t>-key C1CF6E31E6BADE8868B172B4F42ED6FBAB17C654</w:t>
      </w:r>
    </w:p>
    <w:p w14:paraId="3FE9460E" w14:textId="77777777" w:rsidR="00687E80" w:rsidRDefault="00687E80" w:rsidP="007F7E1A">
      <w:pPr>
        <w:spacing w:line="240" w:lineRule="auto"/>
        <w:jc w:val="both"/>
        <w:rPr>
          <w:rtl/>
        </w:rPr>
      </w:pPr>
    </w:p>
    <w:p w14:paraId="3E8CF5CA" w14:textId="6E120B7F" w:rsidR="006F45F3" w:rsidRDefault="006F45F3" w:rsidP="007F7E1A">
      <w:pPr>
        <w:spacing w:line="240" w:lineRule="auto"/>
        <w:jc w:val="both"/>
      </w:pPr>
      <w:r>
        <w:t>Then make sure your package is updated by writing the following in the terminal:</w:t>
      </w:r>
    </w:p>
    <w:p w14:paraId="2F8C9BF5" w14:textId="77777777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 xml:space="preserve">للتأكد من وجود تحديثات جديدة اكتب التالي في </w:t>
      </w:r>
      <w:r>
        <w:t>terminal</w:t>
      </w:r>
    </w:p>
    <w:p w14:paraId="6E86CD4D" w14:textId="73316C29" w:rsidR="006F45F3" w:rsidRDefault="006F45F3" w:rsidP="007F7E1A">
      <w:pPr>
        <w:spacing w:line="240" w:lineRule="auto"/>
        <w:jc w:val="both"/>
      </w:pPr>
      <w:proofErr w:type="spellStart"/>
      <w:r>
        <w:t>sudo</w:t>
      </w:r>
      <w:proofErr w:type="spellEnd"/>
      <w:r>
        <w:t xml:space="preserve"> apt</w:t>
      </w:r>
      <w:r w:rsidR="0011096A">
        <w:t xml:space="preserve"> date</w:t>
      </w:r>
    </w:p>
    <w:p w14:paraId="4A0F625F" w14:textId="77777777" w:rsidR="00687E80" w:rsidRDefault="00687E80" w:rsidP="007F7E1A">
      <w:pPr>
        <w:spacing w:line="240" w:lineRule="auto"/>
        <w:jc w:val="both"/>
      </w:pPr>
    </w:p>
    <w:p w14:paraId="3C6B06A5" w14:textId="6DE98120" w:rsidR="0011096A" w:rsidRDefault="0011096A" w:rsidP="007F7E1A">
      <w:pPr>
        <w:spacing w:line="240" w:lineRule="auto"/>
        <w:jc w:val="both"/>
      </w:pPr>
      <w:r>
        <w:t>Then Choose the suitable ROS to install by coping to the terminal.</w:t>
      </w:r>
    </w:p>
    <w:p w14:paraId="02E52D38" w14:textId="77777777" w:rsidR="007F7E1A" w:rsidRDefault="007F7E1A" w:rsidP="007F7E1A">
      <w:pPr>
        <w:bidi/>
        <w:spacing w:line="240" w:lineRule="auto"/>
        <w:ind w:left="360"/>
        <w:jc w:val="right"/>
        <w:rPr>
          <w:rtl/>
        </w:rPr>
      </w:pPr>
      <w:r>
        <w:rPr>
          <w:rFonts w:hint="cs"/>
          <w:rtl/>
        </w:rPr>
        <w:t xml:space="preserve">ثم اختار المناسب لك لتحميل </w:t>
      </w:r>
      <w:r>
        <w:t>ROS</w:t>
      </w:r>
    </w:p>
    <w:p w14:paraId="087CA4D8" w14:textId="512DD92E" w:rsidR="0011096A" w:rsidRDefault="0011096A" w:rsidP="007F7E1A">
      <w:pPr>
        <w:spacing w:line="240" w:lineRule="auto"/>
        <w:ind w:left="1080"/>
        <w:jc w:val="center"/>
      </w:pPr>
      <w:r>
        <w:rPr>
          <w:noProof/>
        </w:rPr>
        <w:drawing>
          <wp:inline distT="0" distB="0" distL="0" distR="0" wp14:anchorId="6678202F" wp14:editId="30D4BD85">
            <wp:extent cx="5274310" cy="2021205"/>
            <wp:effectExtent l="0" t="0" r="2540" b="0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o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195CC" w14:textId="0FABF082" w:rsidR="000A1F87" w:rsidRDefault="000A1F87" w:rsidP="007F7E1A">
      <w:pPr>
        <w:spacing w:line="240" w:lineRule="auto"/>
        <w:jc w:val="both"/>
      </w:pPr>
      <w:r>
        <w:t xml:space="preserve">Every bash terminal you use ROS copy the </w:t>
      </w:r>
      <w:r w:rsidR="007F7E1A">
        <w:t>following</w:t>
      </w:r>
    </w:p>
    <w:p w14:paraId="33E3657A" w14:textId="151D8396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 xml:space="preserve">لإعداد بيئة العمل في كل مرة تستخدم فيها </w:t>
      </w:r>
      <w:r>
        <w:t>ROS</w:t>
      </w:r>
    </w:p>
    <w:p w14:paraId="4A566099" w14:textId="4B3DAB8E" w:rsidR="000A1F87" w:rsidRDefault="000A1F87" w:rsidP="007F7E1A">
      <w:pPr>
        <w:spacing w:line="240" w:lineRule="auto"/>
        <w:jc w:val="both"/>
      </w:pPr>
      <w:r w:rsidRPr="000A1F87">
        <w:t>source /opt/</w:t>
      </w:r>
      <w:proofErr w:type="spellStart"/>
      <w:r w:rsidRPr="000A1F87">
        <w:t>ros</w:t>
      </w:r>
      <w:proofErr w:type="spellEnd"/>
      <w:r w:rsidRPr="000A1F87">
        <w:t>/noetic/</w:t>
      </w:r>
      <w:proofErr w:type="spellStart"/>
      <w:r w:rsidRPr="000A1F87">
        <w:t>setup.bash</w:t>
      </w:r>
      <w:proofErr w:type="spellEnd"/>
    </w:p>
    <w:p w14:paraId="17EB46A6" w14:textId="3801FC89" w:rsidR="00687E80" w:rsidRDefault="00687E80">
      <w:pPr>
        <w:spacing w:line="259" w:lineRule="auto"/>
      </w:pPr>
      <w:r>
        <w:br w:type="page"/>
      </w:r>
    </w:p>
    <w:p w14:paraId="3F41F062" w14:textId="77777777" w:rsidR="00687E80" w:rsidRDefault="00687E80" w:rsidP="007F7E1A">
      <w:pPr>
        <w:spacing w:line="240" w:lineRule="auto"/>
        <w:jc w:val="both"/>
      </w:pPr>
    </w:p>
    <w:p w14:paraId="1DEA5DF1" w14:textId="3BF3C899" w:rsidR="000A1F87" w:rsidRDefault="000A1F87" w:rsidP="007F7E1A">
      <w:pPr>
        <w:spacing w:line="240" w:lineRule="auto"/>
        <w:jc w:val="both"/>
      </w:pPr>
      <w:r>
        <w:t xml:space="preserve">To setup the environment </w:t>
      </w:r>
      <w:r w:rsidRPr="000A1F87">
        <w:t xml:space="preserve">automatically </w:t>
      </w:r>
      <w:proofErr w:type="gramStart"/>
      <w:r w:rsidR="007F7E1A">
        <w:t>copy</w:t>
      </w:r>
      <w:proofErr w:type="gramEnd"/>
      <w:r>
        <w:t xml:space="preserve"> the following once</w:t>
      </w:r>
    </w:p>
    <w:p w14:paraId="02D006B2" w14:textId="657B0852" w:rsidR="007F7E1A" w:rsidRDefault="007F7E1A" w:rsidP="007F7E1A">
      <w:pPr>
        <w:bidi/>
        <w:spacing w:line="240" w:lineRule="auto"/>
        <w:ind w:left="360"/>
        <w:jc w:val="right"/>
        <w:rPr>
          <w:rtl/>
        </w:rPr>
      </w:pPr>
      <w:r>
        <w:rPr>
          <w:rFonts w:hint="cs"/>
          <w:rtl/>
        </w:rPr>
        <w:t>ل</w:t>
      </w:r>
      <w:r>
        <w:rPr>
          <w:rFonts w:hint="cs"/>
          <w:rtl/>
        </w:rPr>
        <w:t>إعداد بيئة العمل مرة واحدة دائمًا</w:t>
      </w:r>
    </w:p>
    <w:p w14:paraId="3F277C24" w14:textId="0071843A" w:rsidR="000A1F87" w:rsidRDefault="000A1F87" w:rsidP="007F7E1A">
      <w:pPr>
        <w:spacing w:line="240" w:lineRule="auto"/>
        <w:jc w:val="both"/>
      </w:pPr>
      <w:r>
        <w:t>echo "source /opt/</w:t>
      </w:r>
      <w:proofErr w:type="spellStart"/>
      <w:r>
        <w:t>ros</w:t>
      </w:r>
      <w:proofErr w:type="spellEnd"/>
      <w:r>
        <w:t>/noetic/</w:t>
      </w:r>
      <w:proofErr w:type="spellStart"/>
      <w:r>
        <w:t>setup.bash</w:t>
      </w:r>
      <w:proofErr w:type="spellEnd"/>
      <w:r>
        <w:t>" &gt;&gt; ~/.</w:t>
      </w:r>
      <w:proofErr w:type="spellStart"/>
      <w:r>
        <w:t>bashrc</w:t>
      </w:r>
      <w:proofErr w:type="spellEnd"/>
    </w:p>
    <w:p w14:paraId="49B90F3E" w14:textId="37A8BF4B" w:rsidR="000A1F87" w:rsidRDefault="000A1F87" w:rsidP="007F7E1A">
      <w:pPr>
        <w:spacing w:line="240" w:lineRule="auto"/>
        <w:jc w:val="both"/>
        <w:rPr>
          <w:rtl/>
        </w:rPr>
      </w:pPr>
      <w:r>
        <w:t>source ~/.</w:t>
      </w:r>
      <w:proofErr w:type="spellStart"/>
      <w:r>
        <w:t>bashrc</w:t>
      </w:r>
      <w:proofErr w:type="spellEnd"/>
    </w:p>
    <w:p w14:paraId="5FBF6627" w14:textId="77777777" w:rsidR="007F7E1A" w:rsidRDefault="007F7E1A" w:rsidP="007F7E1A">
      <w:pPr>
        <w:spacing w:line="240" w:lineRule="auto"/>
        <w:jc w:val="both"/>
      </w:pPr>
    </w:p>
    <w:p w14:paraId="20980FC6" w14:textId="4E1EF3C1" w:rsidR="00CE6E41" w:rsidRDefault="00CE6E41" w:rsidP="007F7E1A">
      <w:pPr>
        <w:spacing w:line="240" w:lineRule="auto"/>
        <w:jc w:val="both"/>
        <w:rPr>
          <w:rtl/>
        </w:rPr>
      </w:pPr>
      <w:r>
        <w:t xml:space="preserve">There is a useful </w:t>
      </w:r>
      <w:r w:rsidR="00632ACE">
        <w:t>Course in Udemy in ROS basics</w:t>
      </w:r>
    </w:p>
    <w:p w14:paraId="2C82F975" w14:textId="77777777" w:rsidR="007F7E1A" w:rsidRDefault="007F7E1A" w:rsidP="007F7E1A">
      <w:pPr>
        <w:bidi/>
        <w:spacing w:line="240" w:lineRule="auto"/>
        <w:ind w:left="360"/>
        <w:jc w:val="right"/>
      </w:pPr>
      <w:r>
        <w:rPr>
          <w:rFonts w:hint="cs"/>
          <w:rtl/>
        </w:rPr>
        <w:t xml:space="preserve">توصية: يوجد دورة في منصة </w:t>
      </w:r>
      <w:proofErr w:type="spellStart"/>
      <w:r>
        <w:rPr>
          <w:rFonts w:hint="cs"/>
          <w:rtl/>
        </w:rPr>
        <w:t>يودمي</w:t>
      </w:r>
      <w:proofErr w:type="spellEnd"/>
      <w:r>
        <w:rPr>
          <w:rFonts w:hint="cs"/>
          <w:rtl/>
        </w:rPr>
        <w:t xml:space="preserve"> مجانية </w:t>
      </w:r>
      <w:proofErr w:type="gramStart"/>
      <w:r>
        <w:rPr>
          <w:rFonts w:hint="cs"/>
          <w:rtl/>
        </w:rPr>
        <w:t xml:space="preserve">لأساسيات  </w:t>
      </w:r>
      <w:r>
        <w:t>ROS</w:t>
      </w:r>
      <w:proofErr w:type="gramEnd"/>
    </w:p>
    <w:p w14:paraId="5243105B" w14:textId="5811F7E0" w:rsidR="00632ACE" w:rsidRDefault="007F7E1A" w:rsidP="007F7E1A">
      <w:pPr>
        <w:spacing w:line="240" w:lineRule="auto"/>
        <w:jc w:val="both"/>
      </w:pPr>
      <w:hyperlink r:id="rId13" w:history="1">
        <w:r w:rsidRPr="004253BF">
          <w:rPr>
            <w:rStyle w:val="Hyperlink"/>
          </w:rPr>
          <w:t>https://www.udemy.com/course/ros-basics-program-robots</w:t>
        </w:r>
      </w:hyperlink>
    </w:p>
    <w:p w14:paraId="788418CB" w14:textId="43E89EC0" w:rsidR="00CE6E41" w:rsidRPr="00140C01" w:rsidRDefault="00CE6E41" w:rsidP="007F7E1A">
      <w:pPr>
        <w:bidi/>
        <w:spacing w:line="240" w:lineRule="auto"/>
      </w:pPr>
    </w:p>
    <w:sectPr w:rsidR="00CE6E41" w:rsidRPr="00140C01" w:rsidSect="009B02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F2EF4" w14:textId="77777777" w:rsidR="00A420E9" w:rsidRDefault="00A420E9" w:rsidP="00B3627F">
      <w:pPr>
        <w:spacing w:after="0" w:line="240" w:lineRule="auto"/>
      </w:pPr>
      <w:r>
        <w:separator/>
      </w:r>
    </w:p>
  </w:endnote>
  <w:endnote w:type="continuationSeparator" w:id="0">
    <w:p w14:paraId="422F8956" w14:textId="77777777" w:rsidR="00A420E9" w:rsidRDefault="00A420E9" w:rsidP="00B362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A8F8E" w14:textId="77777777" w:rsidR="00B3627F" w:rsidRDefault="00B362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C6B53" w14:textId="77777777" w:rsidR="00B3627F" w:rsidRDefault="00B362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C57AC" w14:textId="77777777" w:rsidR="00B3627F" w:rsidRDefault="00B362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0CA0B" w14:textId="77777777" w:rsidR="00A420E9" w:rsidRDefault="00A420E9" w:rsidP="00B3627F">
      <w:pPr>
        <w:spacing w:after="0" w:line="240" w:lineRule="auto"/>
      </w:pPr>
      <w:r>
        <w:separator/>
      </w:r>
    </w:p>
  </w:footnote>
  <w:footnote w:type="continuationSeparator" w:id="0">
    <w:p w14:paraId="42280E41" w14:textId="77777777" w:rsidR="00A420E9" w:rsidRDefault="00A420E9" w:rsidP="00B362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D4EB7" w14:textId="77777777" w:rsidR="00B3627F" w:rsidRDefault="00B362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BEE0A" w14:textId="77777777" w:rsidR="00B3627F" w:rsidRDefault="00B362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52BD1" w14:textId="77777777" w:rsidR="00B3627F" w:rsidRDefault="00B362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D6237"/>
    <w:multiLevelType w:val="hybridMultilevel"/>
    <w:tmpl w:val="49F6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A167F"/>
    <w:multiLevelType w:val="hybridMultilevel"/>
    <w:tmpl w:val="CB0E70A2"/>
    <w:lvl w:ilvl="0" w:tplc="F014B2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1A61B6"/>
    <w:multiLevelType w:val="hybridMultilevel"/>
    <w:tmpl w:val="572473C8"/>
    <w:lvl w:ilvl="0" w:tplc="657E1B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DcwNjcxMTM0tTRQ0lEKTi0uzszPAykwqQUAGPyLPiwAAAA="/>
  </w:docVars>
  <w:rsids>
    <w:rsidRoot w:val="008C362C"/>
    <w:rsid w:val="000A1F87"/>
    <w:rsid w:val="000B712D"/>
    <w:rsid w:val="0011096A"/>
    <w:rsid w:val="00140C01"/>
    <w:rsid w:val="001C4ACA"/>
    <w:rsid w:val="003C2642"/>
    <w:rsid w:val="004055BB"/>
    <w:rsid w:val="00440CDF"/>
    <w:rsid w:val="00542B5B"/>
    <w:rsid w:val="00632ACE"/>
    <w:rsid w:val="00687E80"/>
    <w:rsid w:val="006F45F3"/>
    <w:rsid w:val="007F7E1A"/>
    <w:rsid w:val="00816214"/>
    <w:rsid w:val="00850078"/>
    <w:rsid w:val="00881EBA"/>
    <w:rsid w:val="008C362C"/>
    <w:rsid w:val="00920FF0"/>
    <w:rsid w:val="009B02CA"/>
    <w:rsid w:val="00A3019A"/>
    <w:rsid w:val="00A420E9"/>
    <w:rsid w:val="00B3627F"/>
    <w:rsid w:val="00B7255C"/>
    <w:rsid w:val="00C168EF"/>
    <w:rsid w:val="00C70ACE"/>
    <w:rsid w:val="00CE6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ABD524"/>
  <w15:chartTrackingRefBased/>
  <w15:docId w15:val="{FD4454FC-23E9-49AA-84D7-B5BD95893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B5B"/>
    <w:pPr>
      <w:spacing w:line="480" w:lineRule="auto"/>
    </w:pPr>
    <w:rPr>
      <w:rFonts w:asciiTheme="majorBidi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36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0CD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E1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62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27F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B3627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7F"/>
    <w:rPr>
      <w:rFonts w:asciiTheme="majorBidi" w:hAnsi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21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ki.ros.org/noetic/Installation" TargetMode="External"/><Relationship Id="rId13" Type="http://schemas.openxmlformats.org/officeDocument/2006/relationships/hyperlink" Target="https://www.udemy.com/course/ros-basics-program-robots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747CCA5-B1A8-44DE-ABA1-444545BDC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OHAMMED ABDULLAH BAMASHMOOS</dc:creator>
  <cp:keywords/>
  <dc:description/>
  <cp:lastModifiedBy>FATIMA MOHAMMED ABDULLAH BAMASHMOOS</cp:lastModifiedBy>
  <cp:revision>11</cp:revision>
  <dcterms:created xsi:type="dcterms:W3CDTF">2020-06-17T22:37:00Z</dcterms:created>
  <dcterms:modified xsi:type="dcterms:W3CDTF">2020-06-21T13:09:00Z</dcterms:modified>
</cp:coreProperties>
</file>